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C1395E" w14:textId="102AA96F" w:rsidR="008923F9" w:rsidRDefault="008923F9">
      <w:r>
        <w:fldChar w:fldCharType="begin"/>
      </w:r>
      <w:r>
        <w:instrText xml:space="preserve"> HYPERLINK "</w:instrText>
      </w:r>
      <w:r w:rsidRPr="008923F9">
        <w:instrText>https://www.youtube.com/watch?v=rnfHuWneMXA</w:instrText>
      </w:r>
      <w:r>
        <w:instrText xml:space="preserve">" </w:instrText>
      </w:r>
      <w:r>
        <w:fldChar w:fldCharType="separate"/>
      </w:r>
      <w:r w:rsidRPr="00631944">
        <w:rPr>
          <w:rStyle w:val="a3"/>
        </w:rPr>
        <w:t>https://www.youtube.com/watch?v=rnfHuWneMXA</w:t>
      </w:r>
      <w:r>
        <w:fldChar w:fldCharType="end"/>
      </w:r>
    </w:p>
    <w:p w14:paraId="4FB2C5E4" w14:textId="7268ECD5" w:rsidR="00651B46" w:rsidRPr="001C15ED" w:rsidRDefault="00651B46">
      <w:proofErr w:type="spellStart"/>
      <w:r>
        <w:rPr>
          <w:lang w:val="en-NZ"/>
        </w:rPr>
        <w:t>webstorm</w:t>
      </w:r>
      <w:proofErr w:type="spellEnd"/>
    </w:p>
    <w:p w14:paraId="10CF7FB8" w14:textId="73AD8C93" w:rsidR="008923F9" w:rsidRDefault="00327E5B">
      <w:hyperlink r:id="rId4" w:history="1">
        <w:r w:rsidR="004B27BC" w:rsidRPr="00631944">
          <w:rPr>
            <w:rStyle w:val="a3"/>
          </w:rPr>
          <w:t>https://www.youtube.com/watch?v=tWa6RtwQw-Y</w:t>
        </w:r>
      </w:hyperlink>
    </w:p>
    <w:p w14:paraId="380FBD6A" w14:textId="73626983" w:rsidR="004B27BC" w:rsidRDefault="00327E5B">
      <w:hyperlink r:id="rId5" w:history="1">
        <w:r w:rsidR="001C15ED" w:rsidRPr="00631944">
          <w:rPr>
            <w:rStyle w:val="a3"/>
          </w:rPr>
          <w:t>https://www.youtube.com/watch?v=nHjKXiRLAQY</w:t>
        </w:r>
      </w:hyperlink>
    </w:p>
    <w:p w14:paraId="29F17B95" w14:textId="6F7D2E58" w:rsidR="001C15ED" w:rsidRDefault="009F6169">
      <w:pPr>
        <w:rPr>
          <w:lang w:val="en-US"/>
        </w:rPr>
      </w:pPr>
      <w:r>
        <w:rPr>
          <w:lang w:val="en-US"/>
        </w:rPr>
        <w:t>================================================================================</w:t>
      </w:r>
    </w:p>
    <w:p w14:paraId="3067CF3F" w14:textId="0181B640" w:rsidR="009F6169" w:rsidRPr="009F6169" w:rsidRDefault="009F6169" w:rsidP="009F6169">
      <w:pPr>
        <w:jc w:val="center"/>
        <w:rPr>
          <w:b/>
          <w:sz w:val="32"/>
          <w:u w:val="single"/>
        </w:rPr>
      </w:pPr>
      <w:r w:rsidRPr="009F6169">
        <w:rPr>
          <w:b/>
          <w:sz w:val="32"/>
          <w:u w:val="single"/>
        </w:rPr>
        <w:t xml:space="preserve">Створення нового </w:t>
      </w:r>
      <w:proofErr w:type="spellStart"/>
      <w:r w:rsidRPr="009F6169">
        <w:rPr>
          <w:b/>
          <w:sz w:val="32"/>
          <w:u w:val="single"/>
        </w:rPr>
        <w:t>репозитарія</w:t>
      </w:r>
      <w:proofErr w:type="spellEnd"/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7280"/>
        <w:gridCol w:w="7280"/>
      </w:tblGrid>
      <w:tr w:rsidR="009F6169" w14:paraId="3F6F7068" w14:textId="77777777" w:rsidTr="009F6169">
        <w:tc>
          <w:tcPr>
            <w:tcW w:w="7280" w:type="dxa"/>
          </w:tcPr>
          <w:p w14:paraId="4995277B" w14:textId="77777777" w:rsidR="009F6169" w:rsidRDefault="009F6169" w:rsidP="009F6169">
            <w:r>
              <w:rPr>
                <w:lang w:val="en-US"/>
              </w:rPr>
              <w:t>1</w:t>
            </w:r>
            <w:r>
              <w:t xml:space="preserve">. </w:t>
            </w:r>
            <w:proofErr w:type="spellStart"/>
            <w:r>
              <w:t>Ініціалізуємо</w:t>
            </w:r>
            <w:proofErr w:type="spellEnd"/>
            <w:r>
              <w:t xml:space="preserve"> </w:t>
            </w:r>
            <w:r>
              <w:rPr>
                <w:lang w:val="en-US"/>
              </w:rPr>
              <w:t xml:space="preserve">git </w:t>
            </w:r>
            <w:proofErr w:type="spellStart"/>
            <w:r>
              <w:t>репозитарій</w:t>
            </w:r>
            <w:proofErr w:type="spellEnd"/>
          </w:p>
          <w:p w14:paraId="4554EA62" w14:textId="77777777" w:rsidR="009F6169" w:rsidRDefault="009F6169">
            <w:pPr>
              <w:rPr>
                <w:lang w:val="en-US"/>
              </w:rPr>
            </w:pPr>
          </w:p>
        </w:tc>
        <w:tc>
          <w:tcPr>
            <w:tcW w:w="7280" w:type="dxa"/>
          </w:tcPr>
          <w:p w14:paraId="0575CAA9" w14:textId="55DA20AC" w:rsidR="009F6169" w:rsidRDefault="009F6169" w:rsidP="009F6169">
            <w:pPr>
              <w:rPr>
                <w:lang w:val="en-US"/>
              </w:rPr>
            </w:pPr>
            <w:r>
              <w:rPr>
                <w:lang w:val="en-US"/>
              </w:rPr>
              <w:t xml:space="preserve">git </w:t>
            </w:r>
            <w:proofErr w:type="spellStart"/>
            <w:r>
              <w:rPr>
                <w:lang w:val="en-US"/>
              </w:rPr>
              <w:t>in</w:t>
            </w:r>
            <w:r w:rsidR="00441323">
              <w:rPr>
                <w:lang w:val="en-US"/>
              </w:rPr>
              <w:t>i</w:t>
            </w:r>
            <w:r>
              <w:rPr>
                <w:lang w:val="en-US"/>
              </w:rPr>
              <w:t>t</w:t>
            </w:r>
            <w:proofErr w:type="spellEnd"/>
          </w:p>
          <w:p w14:paraId="65B081C6" w14:textId="77777777" w:rsidR="009F6169" w:rsidRDefault="009F6169">
            <w:pPr>
              <w:rPr>
                <w:lang w:val="en-US"/>
              </w:rPr>
            </w:pPr>
          </w:p>
        </w:tc>
      </w:tr>
      <w:tr w:rsidR="009F6169" w14:paraId="1524165B" w14:textId="77777777" w:rsidTr="009F6169">
        <w:tc>
          <w:tcPr>
            <w:tcW w:w="7280" w:type="dxa"/>
          </w:tcPr>
          <w:p w14:paraId="313819B4" w14:textId="39726BDB" w:rsidR="009F6169" w:rsidRPr="00476E2B" w:rsidRDefault="009F6169">
            <w:pPr>
              <w:rPr>
                <w:lang w:val="ru-RU"/>
              </w:rPr>
            </w:pPr>
            <w:r w:rsidRPr="00476E2B">
              <w:rPr>
                <w:lang w:val="ru-RU"/>
              </w:rPr>
              <w:t>2</w:t>
            </w:r>
            <w:r>
              <w:t xml:space="preserve">. Зв’язуємо створений </w:t>
            </w:r>
            <w:proofErr w:type="spellStart"/>
            <w:r>
              <w:t>репозитарій</w:t>
            </w:r>
            <w:proofErr w:type="spellEnd"/>
            <w:r>
              <w:t xml:space="preserve"> з віддалим хмарним сховищем</w:t>
            </w:r>
          </w:p>
        </w:tc>
        <w:tc>
          <w:tcPr>
            <w:tcW w:w="7280" w:type="dxa"/>
          </w:tcPr>
          <w:p w14:paraId="503ED2A6" w14:textId="08D6D1B3" w:rsidR="009F6169" w:rsidRPr="00327E5B" w:rsidRDefault="009F6169" w:rsidP="00F55C99">
            <w:r>
              <w:rPr>
                <w:lang w:val="en-US"/>
              </w:rPr>
              <w:t xml:space="preserve">git remote add origin </w:t>
            </w:r>
            <w:hyperlink r:id="rId6" w:history="1">
              <w:r w:rsidR="00327E5B" w:rsidRPr="007B557A">
                <w:rPr>
                  <w:rStyle w:val="a3"/>
                  <w:lang w:val="en-US"/>
                </w:rPr>
                <w:t>https://github.com/</w:t>
              </w:r>
              <w:r w:rsidR="00327E5B" w:rsidRPr="007B557A">
                <w:rPr>
                  <w:rStyle w:val="a3"/>
                </w:rPr>
                <w:t>репозиторій</w:t>
              </w:r>
            </w:hyperlink>
          </w:p>
        </w:tc>
      </w:tr>
      <w:tr w:rsidR="009F6169" w14:paraId="2B0D5999" w14:textId="77777777" w:rsidTr="009F6169">
        <w:tc>
          <w:tcPr>
            <w:tcW w:w="7280" w:type="dxa"/>
          </w:tcPr>
          <w:p w14:paraId="247A51B0" w14:textId="7EF3046D" w:rsidR="009F6169" w:rsidRPr="009F6169" w:rsidRDefault="009F6169">
            <w:r>
              <w:t>3. Вносимо зміни</w:t>
            </w:r>
          </w:p>
        </w:tc>
        <w:tc>
          <w:tcPr>
            <w:tcW w:w="7280" w:type="dxa"/>
          </w:tcPr>
          <w:p w14:paraId="3EDAFE5A" w14:textId="77777777" w:rsidR="009F6169" w:rsidRDefault="009F6169" w:rsidP="009F6169">
            <w:pPr>
              <w:rPr>
                <w:lang w:val="en-US"/>
              </w:rPr>
            </w:pPr>
            <w:r>
              <w:rPr>
                <w:lang w:val="en-US"/>
              </w:rPr>
              <w:t xml:space="preserve">git </w:t>
            </w:r>
            <w:proofErr w:type="gramStart"/>
            <w:r>
              <w:rPr>
                <w:lang w:val="en-US"/>
              </w:rPr>
              <w:t>add .</w:t>
            </w:r>
            <w:bookmarkStart w:id="0" w:name="_GoBack"/>
            <w:bookmarkEnd w:id="0"/>
            <w:proofErr w:type="gramEnd"/>
          </w:p>
          <w:p w14:paraId="039CA25C" w14:textId="725CA539" w:rsidR="009F6169" w:rsidRDefault="009F6169" w:rsidP="009F6169">
            <w:pPr>
              <w:rPr>
                <w:lang w:val="en-US"/>
              </w:rPr>
            </w:pPr>
            <w:r>
              <w:rPr>
                <w:lang w:val="en-US"/>
              </w:rPr>
              <w:t>git commit –m ‘</w:t>
            </w:r>
            <w:r>
              <w:t xml:space="preserve">опис </w:t>
            </w:r>
            <w:proofErr w:type="spellStart"/>
            <w:r>
              <w:t>коміта</w:t>
            </w:r>
            <w:proofErr w:type="spellEnd"/>
            <w:r>
              <w:rPr>
                <w:lang w:val="en-US"/>
              </w:rPr>
              <w:t>’</w:t>
            </w:r>
          </w:p>
        </w:tc>
      </w:tr>
      <w:tr w:rsidR="009F6169" w14:paraId="04A102F9" w14:textId="77777777" w:rsidTr="009F6169">
        <w:tc>
          <w:tcPr>
            <w:tcW w:w="7280" w:type="dxa"/>
          </w:tcPr>
          <w:p w14:paraId="16E3DDB7" w14:textId="50B5A2D8" w:rsidR="009F6169" w:rsidRDefault="009F6169" w:rsidP="009F6169">
            <w:r>
              <w:t xml:space="preserve">4. Надсилаємо зміни на віддалений </w:t>
            </w:r>
            <w:proofErr w:type="spellStart"/>
            <w:r>
              <w:t>репозитарій</w:t>
            </w:r>
            <w:proofErr w:type="spellEnd"/>
          </w:p>
        </w:tc>
        <w:tc>
          <w:tcPr>
            <w:tcW w:w="7280" w:type="dxa"/>
          </w:tcPr>
          <w:p w14:paraId="4F1A283A" w14:textId="77777777" w:rsidR="009F6169" w:rsidRDefault="009F6169">
            <w:pPr>
              <w:rPr>
                <w:lang w:val="en-US"/>
              </w:rPr>
            </w:pPr>
            <w:r>
              <w:rPr>
                <w:lang w:val="en-US"/>
              </w:rPr>
              <w:t>git push origin</w:t>
            </w:r>
          </w:p>
          <w:p w14:paraId="7FCA94BE" w14:textId="7248E122" w:rsidR="009F6169" w:rsidRDefault="009F6169" w:rsidP="009F6169">
            <w:pPr>
              <w:rPr>
                <w:lang w:val="en-US"/>
              </w:rPr>
            </w:pPr>
            <w:r>
              <w:rPr>
                <w:lang w:val="en-US"/>
              </w:rPr>
              <w:t>git push origin master</w:t>
            </w:r>
          </w:p>
          <w:p w14:paraId="3EBD70E6" w14:textId="2570B284" w:rsidR="009F6169" w:rsidRPr="009F6169" w:rsidRDefault="009F6169">
            <w:r>
              <w:rPr>
                <w:lang w:val="en-US"/>
              </w:rPr>
              <w:t xml:space="preserve">git push origin </w:t>
            </w:r>
            <w:r w:rsidRPr="009F6169">
              <w:rPr>
                <w:bdr w:val="single" w:sz="4" w:space="0" w:color="auto"/>
              </w:rPr>
              <w:t>вітка</w:t>
            </w:r>
          </w:p>
        </w:tc>
      </w:tr>
    </w:tbl>
    <w:p w14:paraId="0D56BA1D" w14:textId="68396C9F" w:rsidR="009F6169" w:rsidRDefault="009F6169">
      <w:pPr>
        <w:rPr>
          <w:lang w:val="en-US"/>
        </w:rPr>
      </w:pPr>
    </w:p>
    <w:p w14:paraId="7E08F284" w14:textId="7A16E20F" w:rsidR="009F6169" w:rsidRPr="0091713C" w:rsidRDefault="009F6169" w:rsidP="0091713C">
      <w:pPr>
        <w:jc w:val="center"/>
        <w:rPr>
          <w:b/>
          <w:sz w:val="32"/>
          <w:u w:val="single"/>
        </w:rPr>
      </w:pPr>
      <w:r w:rsidRPr="0091713C">
        <w:rPr>
          <w:b/>
          <w:sz w:val="32"/>
          <w:u w:val="single"/>
        </w:rPr>
        <w:t xml:space="preserve">Існуючий </w:t>
      </w:r>
      <w:proofErr w:type="spellStart"/>
      <w:r w:rsidRPr="0091713C">
        <w:rPr>
          <w:b/>
          <w:sz w:val="32"/>
          <w:u w:val="single"/>
        </w:rPr>
        <w:t>репозитарій</w:t>
      </w:r>
      <w:proofErr w:type="spellEnd"/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7280"/>
        <w:gridCol w:w="7280"/>
      </w:tblGrid>
      <w:tr w:rsidR="009F6169" w14:paraId="63E7795B" w14:textId="77777777" w:rsidTr="009F6169">
        <w:tc>
          <w:tcPr>
            <w:tcW w:w="7280" w:type="dxa"/>
          </w:tcPr>
          <w:p w14:paraId="4F458B64" w14:textId="5B5B2A08" w:rsidR="009F6169" w:rsidRDefault="009F6169">
            <w:r>
              <w:t xml:space="preserve">1. Клонуємо </w:t>
            </w:r>
            <w:proofErr w:type="spellStart"/>
            <w:r>
              <w:t>репозитарій</w:t>
            </w:r>
            <w:proofErr w:type="spellEnd"/>
          </w:p>
        </w:tc>
        <w:tc>
          <w:tcPr>
            <w:tcW w:w="7280" w:type="dxa"/>
          </w:tcPr>
          <w:p w14:paraId="3A016E0B" w14:textId="0F94CF38" w:rsidR="009F6169" w:rsidRPr="00545098" w:rsidRDefault="009F6169" w:rsidP="00545098">
            <w:pPr>
              <w:ind w:left="720" w:hanging="720"/>
            </w:pPr>
            <w:r>
              <w:rPr>
                <w:lang w:val="en-US"/>
              </w:rPr>
              <w:t>git</w:t>
            </w:r>
            <w:r w:rsidRPr="00476E2B">
              <w:t xml:space="preserve"> </w:t>
            </w:r>
            <w:r>
              <w:rPr>
                <w:lang w:val="en-US"/>
              </w:rPr>
              <w:t>clone</w:t>
            </w:r>
            <w:r w:rsidRPr="00476E2B">
              <w:t xml:space="preserve"> </w:t>
            </w:r>
            <w:hyperlink r:id="rId7" w:history="1">
              <w:r w:rsidRPr="00905575">
                <w:rPr>
                  <w:rStyle w:val="a3"/>
                  <w:lang w:val="en-US"/>
                </w:rPr>
                <w:t>https</w:t>
              </w:r>
              <w:r w:rsidRPr="00476E2B">
                <w:rPr>
                  <w:rStyle w:val="a3"/>
                </w:rPr>
                <w:t>://</w:t>
              </w:r>
              <w:r w:rsidRPr="00905575">
                <w:rPr>
                  <w:rStyle w:val="a3"/>
                  <w:lang w:val="en-US"/>
                </w:rPr>
                <w:t>github</w:t>
              </w:r>
              <w:r w:rsidRPr="00476E2B">
                <w:rPr>
                  <w:rStyle w:val="a3"/>
                </w:rPr>
                <w:t>.</w:t>
              </w:r>
              <w:r w:rsidRPr="00905575">
                <w:rPr>
                  <w:rStyle w:val="a3"/>
                  <w:lang w:val="en-US"/>
                </w:rPr>
                <w:t>com</w:t>
              </w:r>
              <w:r w:rsidRPr="00476E2B">
                <w:rPr>
                  <w:rStyle w:val="a3"/>
                </w:rPr>
                <w:t>/.../.</w:t>
              </w:r>
              <w:r w:rsidRPr="00905575">
                <w:rPr>
                  <w:rStyle w:val="a3"/>
                  <w:lang w:val="en-US"/>
                </w:rPr>
                <w:t>git</w:t>
              </w:r>
            </w:hyperlink>
            <w:r w:rsidRPr="00476E2B">
              <w:t xml:space="preserve"> </w:t>
            </w:r>
            <w:r w:rsidR="00545098" w:rsidRPr="00476E2B">
              <w:t xml:space="preserve"> </w:t>
            </w:r>
            <w:r w:rsidR="00545098" w:rsidRPr="00476E2B">
              <w:rPr>
                <w:bdr w:val="single" w:sz="4" w:space="0" w:color="auto"/>
              </w:rPr>
              <w:t>папка</w:t>
            </w:r>
            <w:r w:rsidRPr="00476E2B">
              <w:rPr>
                <w:bdr w:val="single" w:sz="4" w:space="0" w:color="auto"/>
              </w:rPr>
              <w:t xml:space="preserve"> </w:t>
            </w:r>
            <w:r w:rsidR="00545098" w:rsidRPr="00545098">
              <w:rPr>
                <w:bdr w:val="single" w:sz="4" w:space="0" w:color="auto"/>
              </w:rPr>
              <w:t>де зберегти</w:t>
            </w:r>
            <w:r w:rsidR="00545098">
              <w:t xml:space="preserve"> </w:t>
            </w:r>
          </w:p>
        </w:tc>
      </w:tr>
      <w:tr w:rsidR="009F6169" w14:paraId="6026724F" w14:textId="77777777" w:rsidTr="009F6169">
        <w:tc>
          <w:tcPr>
            <w:tcW w:w="7280" w:type="dxa"/>
          </w:tcPr>
          <w:p w14:paraId="42277E56" w14:textId="209E1CB0" w:rsidR="009F6169" w:rsidRPr="00545098" w:rsidRDefault="00545098">
            <w:r>
              <w:t>2.</w:t>
            </w:r>
            <w:r w:rsidRPr="00476E2B">
              <w:rPr>
                <w:lang w:val="ru-RU"/>
              </w:rPr>
              <w:t xml:space="preserve"> </w:t>
            </w:r>
            <w:r>
              <w:t>Створюємо нову вітку для роботи і переходимо на неї</w:t>
            </w:r>
          </w:p>
        </w:tc>
        <w:tc>
          <w:tcPr>
            <w:tcW w:w="7280" w:type="dxa"/>
          </w:tcPr>
          <w:p w14:paraId="002680C3" w14:textId="7ED29F5B" w:rsidR="009F6169" w:rsidRPr="00545098" w:rsidRDefault="00545098">
            <w:r>
              <w:rPr>
                <w:lang w:val="en-US"/>
              </w:rPr>
              <w:t xml:space="preserve">git checkout –b </w:t>
            </w:r>
            <w:r w:rsidRPr="00545098">
              <w:rPr>
                <w:bdr w:val="single" w:sz="4" w:space="0" w:color="auto"/>
              </w:rPr>
              <w:t>вітка</w:t>
            </w:r>
          </w:p>
        </w:tc>
      </w:tr>
      <w:tr w:rsidR="00545098" w14:paraId="41B60116" w14:textId="77777777" w:rsidTr="00CB4733">
        <w:tc>
          <w:tcPr>
            <w:tcW w:w="7280" w:type="dxa"/>
          </w:tcPr>
          <w:p w14:paraId="5C889C74" w14:textId="77777777" w:rsidR="00545098" w:rsidRPr="009F6169" w:rsidRDefault="00545098" w:rsidP="00CB4733">
            <w:r>
              <w:t>3. Вносимо зміни</w:t>
            </w:r>
          </w:p>
        </w:tc>
        <w:tc>
          <w:tcPr>
            <w:tcW w:w="7280" w:type="dxa"/>
          </w:tcPr>
          <w:p w14:paraId="7FE706C6" w14:textId="77777777" w:rsidR="00545098" w:rsidRDefault="00545098" w:rsidP="00CB4733">
            <w:pPr>
              <w:rPr>
                <w:lang w:val="en-US"/>
              </w:rPr>
            </w:pPr>
            <w:r>
              <w:rPr>
                <w:lang w:val="en-US"/>
              </w:rPr>
              <w:t xml:space="preserve">git </w:t>
            </w:r>
            <w:proofErr w:type="gramStart"/>
            <w:r>
              <w:rPr>
                <w:lang w:val="en-US"/>
              </w:rPr>
              <w:t>add .</w:t>
            </w:r>
            <w:proofErr w:type="gramEnd"/>
          </w:p>
          <w:p w14:paraId="5CFBC4B3" w14:textId="77777777" w:rsidR="00545098" w:rsidRDefault="00545098" w:rsidP="00CB4733">
            <w:pPr>
              <w:rPr>
                <w:lang w:val="en-US"/>
              </w:rPr>
            </w:pPr>
            <w:r>
              <w:rPr>
                <w:lang w:val="en-US"/>
              </w:rPr>
              <w:t>git commit –m ‘</w:t>
            </w:r>
            <w:r>
              <w:t xml:space="preserve">опис </w:t>
            </w:r>
            <w:proofErr w:type="spellStart"/>
            <w:r>
              <w:t>коміта</w:t>
            </w:r>
            <w:proofErr w:type="spellEnd"/>
            <w:r>
              <w:rPr>
                <w:lang w:val="en-US"/>
              </w:rPr>
              <w:t>’</w:t>
            </w:r>
          </w:p>
        </w:tc>
      </w:tr>
      <w:tr w:rsidR="00545098" w14:paraId="5F34447D" w14:textId="77777777" w:rsidTr="009F6169">
        <w:tc>
          <w:tcPr>
            <w:tcW w:w="7280" w:type="dxa"/>
          </w:tcPr>
          <w:p w14:paraId="228FD17D" w14:textId="4665121B" w:rsidR="00545098" w:rsidRDefault="00545098">
            <w:r>
              <w:t>4. Об’єднуємо зміни з основною віткою</w:t>
            </w:r>
          </w:p>
        </w:tc>
        <w:tc>
          <w:tcPr>
            <w:tcW w:w="7280" w:type="dxa"/>
          </w:tcPr>
          <w:p w14:paraId="22B41FB7" w14:textId="77777777" w:rsidR="00545098" w:rsidRDefault="00545098">
            <w:pPr>
              <w:rPr>
                <w:lang w:val="en-US"/>
              </w:rPr>
            </w:pPr>
            <w:r>
              <w:rPr>
                <w:lang w:val="en-US"/>
              </w:rPr>
              <w:t>git checkout master</w:t>
            </w:r>
          </w:p>
          <w:p w14:paraId="02645C44" w14:textId="6EBF6E73" w:rsidR="00545098" w:rsidRPr="00545098" w:rsidRDefault="00545098">
            <w:r>
              <w:rPr>
                <w:lang w:val="en-US"/>
              </w:rPr>
              <w:t xml:space="preserve">git merge </w:t>
            </w:r>
            <w:r w:rsidRPr="00545098">
              <w:rPr>
                <w:bdr w:val="single" w:sz="4" w:space="0" w:color="auto"/>
              </w:rPr>
              <w:t>вітка</w:t>
            </w:r>
          </w:p>
        </w:tc>
      </w:tr>
      <w:tr w:rsidR="00545098" w14:paraId="6F23606F" w14:textId="77777777" w:rsidTr="009F6169">
        <w:tc>
          <w:tcPr>
            <w:tcW w:w="7280" w:type="dxa"/>
          </w:tcPr>
          <w:p w14:paraId="4FB2552A" w14:textId="7ECF863D" w:rsidR="00545098" w:rsidRDefault="00545098">
            <w:r>
              <w:t xml:space="preserve">5. Надсилаємо зміни у віддалений </w:t>
            </w:r>
            <w:proofErr w:type="spellStart"/>
            <w:r>
              <w:t>репозитарій</w:t>
            </w:r>
            <w:proofErr w:type="spellEnd"/>
          </w:p>
        </w:tc>
        <w:tc>
          <w:tcPr>
            <w:tcW w:w="7280" w:type="dxa"/>
          </w:tcPr>
          <w:p w14:paraId="077A0520" w14:textId="50F21660" w:rsidR="00545098" w:rsidRPr="00545098" w:rsidRDefault="00545098">
            <w:pPr>
              <w:rPr>
                <w:lang w:val="en-US"/>
              </w:rPr>
            </w:pPr>
            <w:r>
              <w:rPr>
                <w:lang w:val="en-US"/>
              </w:rPr>
              <w:t>git push origin</w:t>
            </w:r>
          </w:p>
        </w:tc>
      </w:tr>
    </w:tbl>
    <w:p w14:paraId="5AEB59CD" w14:textId="77777777" w:rsidR="009F6169" w:rsidRPr="009F6169" w:rsidRDefault="009F6169"/>
    <w:p w14:paraId="7C535736" w14:textId="2E955B3B" w:rsidR="009F6169" w:rsidRDefault="009F6169"/>
    <w:p w14:paraId="32D9A24D" w14:textId="692F8781" w:rsidR="00476E2B" w:rsidRDefault="00476E2B">
      <w:pPr>
        <w:rPr>
          <w:lang w:val="en-US"/>
        </w:rPr>
      </w:pPr>
      <w:proofErr w:type="spellStart"/>
      <w:r>
        <w:t>Викристання</w:t>
      </w:r>
      <w:proofErr w:type="spellEnd"/>
      <w:r>
        <w:t xml:space="preserve"> </w:t>
      </w:r>
      <w:proofErr w:type="spellStart"/>
      <w:r w:rsidR="00F36055">
        <w:rPr>
          <w:lang w:val="en-US"/>
        </w:rPr>
        <w:t>VSCode</w:t>
      </w:r>
      <w:proofErr w:type="spellEnd"/>
    </w:p>
    <w:p w14:paraId="5F6E46E3" w14:textId="0400ABC6" w:rsidR="00F36055" w:rsidRDefault="00F36055">
      <w:hyperlink r:id="rId8" w:history="1">
        <w:r>
          <w:rPr>
            <w:rStyle w:val="a3"/>
          </w:rPr>
          <w:t>https://www.youtube.com/watch?v=F1bQEpwFCHc</w:t>
        </w:r>
      </w:hyperlink>
    </w:p>
    <w:p w14:paraId="28CA8899" w14:textId="20A8459D" w:rsidR="00447747" w:rsidRDefault="00447747">
      <w:hyperlink r:id="rId9" w:history="1">
        <w:r>
          <w:rPr>
            <w:rStyle w:val="a3"/>
          </w:rPr>
          <w:t>https://www.youtube.com/playlist?list=PLuY6eeDuleIOMB2R_Kky05ZfiAx2_pbAH</w:t>
        </w:r>
      </w:hyperlink>
    </w:p>
    <w:p w14:paraId="03CEE29F" w14:textId="6F48D5D5" w:rsidR="00F36055" w:rsidRDefault="00F36055">
      <w:hyperlink r:id="rId10" w:history="1">
        <w:r>
          <w:rPr>
            <w:rStyle w:val="a3"/>
          </w:rPr>
          <w:t>https://www.youtube.com/watch?v=YxATSZRx3ps</w:t>
        </w:r>
      </w:hyperlink>
    </w:p>
    <w:p w14:paraId="04ACBCD9" w14:textId="77777777" w:rsidR="00F36055" w:rsidRDefault="00F36055"/>
    <w:p w14:paraId="3EB8588B" w14:textId="5676A4EC" w:rsidR="009F6169" w:rsidRPr="00F36055" w:rsidRDefault="00F36055">
      <w:pPr>
        <w:rPr>
          <w:lang w:val="en-US"/>
        </w:rPr>
      </w:pPr>
      <w:r>
        <w:t xml:space="preserve">Використання </w:t>
      </w:r>
      <w:r>
        <w:rPr>
          <w:lang w:val="en-US"/>
        </w:rPr>
        <w:t>WebStorm</w:t>
      </w:r>
    </w:p>
    <w:p w14:paraId="339BAADF" w14:textId="23D3A56E" w:rsidR="00AF352F" w:rsidRDefault="003E2822" w:rsidP="008923F9">
      <w:r>
        <w:rPr>
          <w:noProof/>
          <w:lang w:val="en-US"/>
        </w:rPr>
        <w:drawing>
          <wp:inline distT="0" distB="0" distL="0" distR="0" wp14:anchorId="0FC86598" wp14:editId="15EE354A">
            <wp:extent cx="3185160" cy="162707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8368" cy="1633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</w:t>
      </w:r>
    </w:p>
    <w:p w14:paraId="25F044C3" w14:textId="6DC0037C" w:rsidR="003E2822" w:rsidRDefault="003E2822" w:rsidP="008923F9">
      <w:r>
        <w:rPr>
          <w:noProof/>
          <w:lang w:val="en-US"/>
        </w:rPr>
        <w:lastRenderedPageBreak/>
        <w:drawing>
          <wp:inline distT="0" distB="0" distL="0" distR="0" wp14:anchorId="51775407" wp14:editId="37C66301">
            <wp:extent cx="2065020" cy="306950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608" r="3302"/>
                    <a:stretch/>
                  </pic:blipFill>
                  <pic:spPr bwMode="auto">
                    <a:xfrm>
                      <a:off x="0" y="0"/>
                      <a:ext cx="2074813" cy="3084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27C6E32F" wp14:editId="0689C10F">
            <wp:extent cx="4448175" cy="1617518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56341" cy="1620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E2822" w:rsidSect="003E2822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zMLYwMDY2tDS0NLBU0lEKTi0uzszPAykwrAUA8tpdKywAAAA="/>
  </w:docVars>
  <w:rsids>
    <w:rsidRoot w:val="00B70052"/>
    <w:rsid w:val="0017145D"/>
    <w:rsid w:val="001C15ED"/>
    <w:rsid w:val="00327E5B"/>
    <w:rsid w:val="00350A99"/>
    <w:rsid w:val="003E2822"/>
    <w:rsid w:val="0041505E"/>
    <w:rsid w:val="00441323"/>
    <w:rsid w:val="00447747"/>
    <w:rsid w:val="00476E2B"/>
    <w:rsid w:val="004B27BC"/>
    <w:rsid w:val="00545098"/>
    <w:rsid w:val="005C51C4"/>
    <w:rsid w:val="00651B46"/>
    <w:rsid w:val="007607C5"/>
    <w:rsid w:val="008923F9"/>
    <w:rsid w:val="0091713C"/>
    <w:rsid w:val="009F6169"/>
    <w:rsid w:val="00AF352F"/>
    <w:rsid w:val="00B70052"/>
    <w:rsid w:val="00E31EE3"/>
    <w:rsid w:val="00EC2253"/>
    <w:rsid w:val="00EE2C64"/>
    <w:rsid w:val="00F36055"/>
    <w:rsid w:val="00F55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A0B6A"/>
  <w15:chartTrackingRefBased/>
  <w15:docId w15:val="{CC65D59E-F6A0-478E-B91A-FCF19F6A5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8923F9"/>
    <w:rPr>
      <w:color w:val="0563C1" w:themeColor="hyperlink"/>
      <w:u w:val="single"/>
    </w:rPr>
  </w:style>
  <w:style w:type="character" w:customStyle="1" w:styleId="1">
    <w:name w:val="Неразрешенное упоминание1"/>
    <w:basedOn w:val="a0"/>
    <w:uiPriority w:val="99"/>
    <w:semiHidden/>
    <w:unhideWhenUsed/>
    <w:rsid w:val="008923F9"/>
    <w:rPr>
      <w:color w:val="605E5C"/>
      <w:shd w:val="clear" w:color="auto" w:fill="E1DFDD"/>
    </w:rPr>
  </w:style>
  <w:style w:type="character" w:styleId="a4">
    <w:name w:val="FollowedHyperlink"/>
    <w:basedOn w:val="a0"/>
    <w:uiPriority w:val="99"/>
    <w:semiHidden/>
    <w:unhideWhenUsed/>
    <w:rsid w:val="001C15ED"/>
    <w:rPr>
      <w:color w:val="954F72" w:themeColor="followedHyperlink"/>
      <w:u w:val="single"/>
    </w:rPr>
  </w:style>
  <w:style w:type="paragraph" w:styleId="a5">
    <w:name w:val="List Paragraph"/>
    <w:basedOn w:val="a"/>
    <w:uiPriority w:val="34"/>
    <w:qFormat/>
    <w:rsid w:val="009F6169"/>
    <w:pPr>
      <w:ind w:left="720"/>
      <w:contextualSpacing/>
    </w:pPr>
  </w:style>
  <w:style w:type="table" w:styleId="a6">
    <w:name w:val="Table Grid"/>
    <w:basedOn w:val="a1"/>
    <w:uiPriority w:val="39"/>
    <w:rsid w:val="009F61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Unresolved Mention"/>
    <w:basedOn w:val="a0"/>
    <w:uiPriority w:val="99"/>
    <w:semiHidden/>
    <w:unhideWhenUsed/>
    <w:rsid w:val="00327E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F1bQEpwFCHc" TargetMode="External"/><Relationship Id="rId13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hyperlink" Target="https://github.com/.../.git" TargetMode="External"/><Relationship Id="rId12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&#1088;&#1077;&#1087;&#1086;&#1079;&#1080;&#1090;&#1086;&#1088;&#1110;&#1081;" TargetMode="External"/><Relationship Id="rId11" Type="http://schemas.openxmlformats.org/officeDocument/2006/relationships/image" Target="media/image1.png"/><Relationship Id="rId5" Type="http://schemas.openxmlformats.org/officeDocument/2006/relationships/hyperlink" Target="https://www.youtube.com/watch?v=nHjKXiRLAQY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youtube.com/watch?v=YxATSZRx3ps" TargetMode="External"/><Relationship Id="rId4" Type="http://schemas.openxmlformats.org/officeDocument/2006/relationships/hyperlink" Target="https://www.youtube.com/watch?v=tWa6RtwQw-Y" TargetMode="External"/><Relationship Id="rId9" Type="http://schemas.openxmlformats.org/officeDocument/2006/relationships/hyperlink" Target="https://www.youtube.com/playlist?list=PLuY6eeDuleIOMB2R_Kky05ZfiAx2_pbAH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3</Pages>
  <Words>245</Words>
  <Characters>1401</Characters>
  <Application>Microsoft Office Word</Application>
  <DocSecurity>0</DocSecurity>
  <Lines>11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13</cp:revision>
  <dcterms:created xsi:type="dcterms:W3CDTF">2019-03-19T14:02:00Z</dcterms:created>
  <dcterms:modified xsi:type="dcterms:W3CDTF">2019-10-16T09:50:00Z</dcterms:modified>
</cp:coreProperties>
</file>